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8-arcs-and-sectors"/>
      <w:r>
        <w:t xml:space="preserve">Unit 7 Lesson 8: Arcs and Sectors</w:t>
      </w:r>
      <w:bookmarkEnd w:id="20"/>
    </w:p>
    <w:p>
      <w:pPr>
        <w:pStyle w:val="Heading3"/>
      </w:pPr>
      <w:bookmarkStart w:id="21" w:name="math-talk-fractions-of-a-circle-warm-up"/>
      <w:r>
        <w:t xml:space="preserve">1 Math Talk: Fractions of a Circ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each problem mentally.</w:t>
      </w:r>
    </w:p>
    <w:p>
      <w:pPr>
        <w:numPr>
          <w:ilvl w:val="0"/>
          <w:numId w:val="1001"/>
        </w:numPr>
      </w:pPr>
      <w:r>
        <w:t xml:space="preserve">Find the area of the shaded portion of the circle.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, divided in half. Top half shaded. Line segment drawn from center to outside of circle labeled 8." title="" id="1" name="Picture"/>
            <a:graphic>
              <a:graphicData uri="http://schemas.openxmlformats.org/drawingml/2006/picture">
                <pic:pic>
                  <pic:nvPicPr>
                    <pic:cNvPr descr="/app/tmp/embedder-1647668010.7433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length of the highlighted portion of the circle’s circumference.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. Half of circle's circumference is shaded. Line segment drawn from center to outside of circle labeled 8." title="" id="1" name="Picture"/>
            <a:graphic>
              <a:graphicData uri="http://schemas.openxmlformats.org/drawingml/2006/picture">
                <pic:pic>
                  <pic:nvPicPr>
                    <pic:cNvPr descr="/app/tmp/embedder-1647668011.168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 area of the shaded portion of the circle.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. One quarter of circle, with right angle, is shaded. Line segment drawn from center to outside of circle labeled 6." title="" id="1" name="Picture"/>
            <a:graphic>
              <a:graphicData uri="http://schemas.openxmlformats.org/drawingml/2006/picture">
                <pic:pic>
                  <pic:nvPicPr>
                    <pic:cNvPr descr="/app/tmp/embedder-1647668011.5365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ind the length of the highlighted portion of the circle’s circumference.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 with radius 6 and highlighted circumference of 9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8011.8651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sector-areas-and-arc-lengths"/>
      <w:r>
        <w:t xml:space="preserve">2 Sector Areas and Arc Length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sector</w:t>
      </w:r>
      <w:r>
        <w:t xml:space="preserve"> </w:t>
      </w:r>
      <w:r>
        <w:t xml:space="preserve">of a circle is the region enclosed by 2 radii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shaded sector. Central angle of sector is 270 degrees. Radius of circle is 10." title="" id="1" name="Picture"/>
            <a:graphic>
              <a:graphicData uri="http://schemas.openxmlformats.org/drawingml/2006/picture">
                <pic:pic>
                  <pic:nvPicPr>
                    <pic:cNvPr descr="/app/tmp/embedder-1647668012.2264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shaded sector. Central angle of sector is 60 degrees. Radius of circle is 12." title="" id="1" name="Picture"/>
            <a:graphic>
              <a:graphicData uri="http://schemas.openxmlformats.org/drawingml/2006/picture">
                <pic:pic>
                  <pic:nvPicPr>
                    <pic:cNvPr descr="/app/tmp/embedder-1647668012.6206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, radius 16 units. Sector of 135 degrees is indicated." title="" id="1" name="Picture"/>
            <a:graphic>
              <a:graphicData uri="http://schemas.openxmlformats.org/drawingml/2006/picture">
                <pic:pic>
                  <pic:nvPicPr>
                    <pic:cNvPr descr="/app/tmp/embedder-1647668012.9567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circle, find the area of the shaded sector and the length of the arc that outlines the sector. All units are centimeters. Give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1485900" cy="1703070"/>
            <wp:effectExtent b="0" l="0" r="0" t="0"/>
            <wp:docPr descr="circle with red, blue, yellow, and green sections" title="" id="1" name="Picture"/>
            <a:graphic>
              <a:graphicData uri="http://schemas.openxmlformats.org/drawingml/2006/picture">
                <pic:pic>
                  <pic:nvPicPr>
                    <pic:cNvPr descr="/app/tmp/embedder-1647668013.3527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331595"/>
            <wp:effectExtent b="0" l="0" r="0" t="0"/>
            <wp:docPr descr="quadrilateral created from sections of circle" title="" id="1" name="Picture"/>
            <a:graphic>
              <a:graphicData uri="http://schemas.openxmlformats.org/drawingml/2006/picture">
                <pic:pic>
                  <pic:nvPicPr>
                    <pic:cNvPr descr="/app/tmp/embedder-1647668014.594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build-a-method"/>
      <w:r>
        <w:t xml:space="preserve">3 Build a Method</w:t>
      </w:r>
      <w:bookmarkEnd w:id="35"/>
    </w:p>
    <w:p>
      <w:pPr>
        <w:pStyle w:val="Heading4"/>
      </w:pPr>
      <w:bookmarkStart w:id="36" w:name="student-task-statement-2"/>
      <w:r>
        <w:t xml:space="preserve">Student Task Statement</w:t>
      </w:r>
      <w:bookmarkEnd w:id="36"/>
    </w:p>
    <w:p>
      <w:pPr>
        <w:pStyle w:val="FirstParagraph"/>
      </w:pPr>
      <w:r>
        <w:t xml:space="preserve">Mai says, “I know how to find the area of a sector or the length of an arc for central angles like 180 degrees or 90 degrees. But I don’t know how to do it for central angles that make up more complicated fractions of the circle.”</w:t>
      </w:r>
    </w:p>
    <w:p>
      <w:pPr>
        <w:numPr>
          <w:ilvl w:val="0"/>
          <w:numId w:val="1005"/>
        </w:numPr>
      </w:pPr>
      <w:r>
        <w:t xml:space="preserve">In the diagram, the sector’s central angle measur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grees and the circle’s radius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units. Use the diagram to tell Mai how to find the</w:t>
      </w:r>
      <w:r>
        <w:t xml:space="preserve"> </w:t>
      </w:r>
      <w:r>
        <w:rPr>
          <w:i/>
        </w:rPr>
        <w:t xml:space="preserve">area of a sector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ngth of an arc</w:t>
      </w:r>
      <w:r>
        <w:t xml:space="preserve"> </w:t>
      </w:r>
      <w:r>
        <w:t xml:space="preserve">for any angle and radius measur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 with a shaded sector. The sector’s central angle measures theta degrees and radius is r units." title="" id="1" name="Picture"/>
            <a:graphic>
              <a:graphicData uri="http://schemas.openxmlformats.org/drawingml/2006/picture">
                <pic:pic>
                  <pic:nvPicPr>
                    <pic:cNvPr descr="/app/tmp/embedder-1647668017.3600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is image shows a circle with radius and central angle measurements. Find the area of the shaded sector, and the length of the arc defined by the sector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 with radius of 5 inches and shaded sector of 16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8017.803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Heading4"/>
      </w:pPr>
      <w:bookmarkStart w:id="39" w:name="images-for-activity-synthesis"/>
      <w:r>
        <w:t xml:space="preserve">Images for Activity Synthesis</w:t>
      </w:r>
      <w:bookmarkEnd w:id="39"/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A circle, central angl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47668018.2026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33:39Z</dcterms:created>
  <dcterms:modified xsi:type="dcterms:W3CDTF">2022-03-19T0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2u3EwziFW7Gh41lq4KoB0lxhs+1VjEb7y5L6XyRK6Wg/wOhUxV3nA9Foc60kX6NrrHo/TXZuHe2bP7DzkiN2g==</vt:lpwstr>
  </property>
</Properties>
</file>